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32DD4348" w14:textId="553D836C" w:rsidR="00A64911" w:rsidRPr="00A64911" w:rsidRDefault="00643543" w:rsidP="00A64911">
      <w:pPr>
        <w:jc w:val="center"/>
        <w:rPr>
          <w:color w:val="0000FF" w:themeColor="hyperlink"/>
          <w:u w:val="single"/>
          <w:lang w:val="bg-BG"/>
        </w:rPr>
      </w:pPr>
      <w:r w:rsidRPr="0064354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64911"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7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7804FF36" w:rsidR="008F7E0C" w:rsidRDefault="008F7E0C" w:rsidP="008F7E0C">
      <w:pPr>
        <w:spacing w:before="120" w:line="240" w:lineRule="auto"/>
        <w:jc w:val="both"/>
        <w:rPr>
          <w:rFonts w:eastAsia="MS Mincho" w:cs="Times New Roman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 xml:space="preserve">, </w:t>
      </w:r>
      <w:r w:rsidR="00A64911">
        <w:rPr>
          <w:rFonts w:eastAsia="MS Mincho" w:cs="Times New Roman"/>
        </w:rPr>
        <w:t>print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76B3B30A" w14:textId="77777777" w:rsidR="00A64911" w:rsidRPr="00804631" w:rsidRDefault="00A64911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687D7E3C">
            <wp:extent cx="1719696" cy="281406"/>
            <wp:effectExtent l="19050" t="19050" r="139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417" cy="28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12D560DD">
            <wp:extent cx="2197677" cy="677545"/>
            <wp:effectExtent l="19050" t="19050" r="1270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5104" cy="686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2BF9FC5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</w:t>
      </w:r>
      <w:r w:rsidR="00A64911">
        <w:t xml:space="preserve">a </w:t>
      </w:r>
      <w:r>
        <w:t xml:space="preserve">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3406AF19">
            <wp:extent cx="2633692" cy="662616"/>
            <wp:effectExtent l="19050" t="19050" r="14605" b="234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6526" cy="670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598D059D">
            <wp:extent cx="5287241" cy="819483"/>
            <wp:effectExtent l="19050" t="19050" r="889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0381" cy="8230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C05DE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F928D0" w14:textId="77777777" w:rsidR="000D4A3F" w:rsidRDefault="000D4A3F" w:rsidP="008068A2">
      <w:pPr>
        <w:spacing w:after="0" w:line="240" w:lineRule="auto"/>
      </w:pPr>
      <w:r>
        <w:separator/>
      </w:r>
    </w:p>
  </w:endnote>
  <w:endnote w:type="continuationSeparator" w:id="0">
    <w:p w14:paraId="420F3077" w14:textId="77777777" w:rsidR="000D4A3F" w:rsidRDefault="000D4A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EE0075" w14:textId="77777777" w:rsidR="000D4A3F" w:rsidRDefault="000D4A3F" w:rsidP="008068A2">
      <w:pPr>
        <w:spacing w:after="0" w:line="240" w:lineRule="auto"/>
      </w:pPr>
      <w:r>
        <w:separator/>
      </w:r>
    </w:p>
  </w:footnote>
  <w:footnote w:type="continuationSeparator" w:id="0">
    <w:p w14:paraId="166F0220" w14:textId="77777777" w:rsidR="000D4A3F" w:rsidRDefault="000D4A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rQUASW7I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0D4A3F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768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3543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271B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376DC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1A0B"/>
    <w:rsid w:val="00A02545"/>
    <w:rsid w:val="00A025E6"/>
    <w:rsid w:val="00A05555"/>
    <w:rsid w:val="00A06D89"/>
    <w:rsid w:val="00A35790"/>
    <w:rsid w:val="00A45A89"/>
    <w:rsid w:val="00A47F12"/>
    <w:rsid w:val="00A64911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5DEC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C161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2F5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72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Tropical_yea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4</Pages>
  <Words>475</Words>
  <Characters>2059</Characters>
  <Application>Microsoft Office Word</Application>
  <DocSecurity>0</DocSecurity>
  <Lines>11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4-08-09T11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